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5A499" w14:textId="51E2CB4E" w:rsidR="001930C8" w:rsidRDefault="001930C8" w:rsidP="001930C8">
      <w:pPr>
        <w:rPr>
          <w:b/>
          <w:bCs/>
          <w:color w:val="7030A0"/>
          <w:sz w:val="40"/>
          <w:szCs w:val="40"/>
        </w:rPr>
      </w:pPr>
      <w:r>
        <w:rPr>
          <w:b/>
          <w:bCs/>
          <w:color w:val="7030A0"/>
          <w:sz w:val="40"/>
          <w:szCs w:val="40"/>
        </w:rPr>
        <w:t xml:space="preserve">Abstract template </w:t>
      </w:r>
    </w:p>
    <w:p w14:paraId="1059A923" w14:textId="38DB0E0B" w:rsidR="001930C8" w:rsidRPr="001930C8" w:rsidRDefault="001930C8" w:rsidP="001930C8">
      <w:pPr>
        <w:rPr>
          <w:sz w:val="24"/>
          <w:szCs w:val="24"/>
        </w:rPr>
      </w:pPr>
      <w:r>
        <w:rPr>
          <w:sz w:val="24"/>
          <w:szCs w:val="24"/>
        </w:rPr>
        <w:t>(</w:t>
      </w:r>
      <w:r w:rsidRPr="001930C8">
        <w:rPr>
          <w:sz w:val="24"/>
          <w:szCs w:val="24"/>
        </w:rPr>
        <w:t>Fill the necessary information</w:t>
      </w:r>
      <w:r>
        <w:rPr>
          <w:sz w:val="24"/>
          <w:szCs w:val="24"/>
        </w:rPr>
        <w:t>)</w:t>
      </w:r>
    </w:p>
    <w:p w14:paraId="00F0AF5E" w14:textId="77777777" w:rsidR="001930C8" w:rsidRPr="001930C8" w:rsidRDefault="001930C8" w:rsidP="00DB15FF">
      <w:pPr>
        <w:rPr>
          <w:lang/>
        </w:rPr>
      </w:pPr>
    </w:p>
    <w:p w14:paraId="5002536A" w14:textId="2EC97094" w:rsidR="00DB15FF" w:rsidRPr="00DB15FF" w:rsidRDefault="00DB15FF" w:rsidP="00DB15FF">
      <w:pPr>
        <w:rPr>
          <w:lang/>
        </w:rPr>
      </w:pPr>
      <w:r w:rsidRPr="001930C8">
        <w:rPr>
          <w:b/>
          <w:bCs/>
        </w:rPr>
        <w:t>Name</w:t>
      </w:r>
      <w:r>
        <w:rPr>
          <w:lang/>
        </w:rPr>
        <w:t>:</w:t>
      </w:r>
    </w:p>
    <w:p w14:paraId="2D7B8B4B" w14:textId="45C344C5" w:rsidR="00DB15FF" w:rsidRPr="00DB15FF" w:rsidRDefault="00DB15FF" w:rsidP="00DB15FF">
      <w:pPr>
        <w:rPr>
          <w:lang/>
        </w:rPr>
      </w:pPr>
      <w:r w:rsidRPr="001930C8">
        <w:rPr>
          <w:b/>
          <w:bCs/>
        </w:rPr>
        <w:t>Surname</w:t>
      </w:r>
      <w:r>
        <w:rPr>
          <w:lang/>
        </w:rPr>
        <w:t>:</w:t>
      </w:r>
    </w:p>
    <w:p w14:paraId="22367114" w14:textId="6F3214AD" w:rsidR="00DB15FF" w:rsidRPr="00DB15FF" w:rsidRDefault="00DB15FF" w:rsidP="00DB15FF">
      <w:pPr>
        <w:rPr>
          <w:lang/>
        </w:rPr>
      </w:pPr>
      <w:r w:rsidRPr="001930C8">
        <w:rPr>
          <w:b/>
          <w:bCs/>
        </w:rPr>
        <w:t>Email</w:t>
      </w:r>
      <w:r>
        <w:rPr>
          <w:lang/>
        </w:rPr>
        <w:t>:</w:t>
      </w:r>
    </w:p>
    <w:p w14:paraId="6543088D" w14:textId="77777777" w:rsidR="001930C8" w:rsidRDefault="001930C8" w:rsidP="00DB15FF"/>
    <w:p w14:paraId="237FD629" w14:textId="46B69370" w:rsidR="00DB15FF" w:rsidRPr="00DB15FF" w:rsidRDefault="00DB15FF" w:rsidP="00DB15FF">
      <w:pPr>
        <w:rPr>
          <w:lang/>
        </w:rPr>
      </w:pPr>
      <w:r w:rsidRPr="001930C8">
        <w:rPr>
          <w:b/>
          <w:bCs/>
        </w:rPr>
        <w:t>Abstract type</w:t>
      </w:r>
      <w:r>
        <w:rPr>
          <w:lang/>
        </w:rPr>
        <w:t xml:space="preserve"> (write k</w:t>
      </w:r>
      <w:proofErr w:type="spellStart"/>
      <w:r>
        <w:t>eynote</w:t>
      </w:r>
      <w:proofErr w:type="spellEnd"/>
      <w:r>
        <w:rPr>
          <w:lang/>
        </w:rPr>
        <w:t>/i</w:t>
      </w:r>
      <w:proofErr w:type="spellStart"/>
      <w:r>
        <w:t>nvited</w:t>
      </w:r>
      <w:proofErr w:type="spellEnd"/>
      <w:r>
        <w:rPr>
          <w:lang/>
        </w:rPr>
        <w:t>/p</w:t>
      </w:r>
      <w:proofErr w:type="spellStart"/>
      <w:r>
        <w:t>oster</w:t>
      </w:r>
      <w:proofErr w:type="spellEnd"/>
      <w:r>
        <w:rPr>
          <w:lang/>
        </w:rPr>
        <w:t>):</w:t>
      </w:r>
    </w:p>
    <w:p w14:paraId="29E46F37" w14:textId="52F2A90A" w:rsidR="00DB15FF" w:rsidRPr="00DB15FF" w:rsidRDefault="00DB15FF" w:rsidP="00DB15FF">
      <w:pPr>
        <w:rPr>
          <w:lang/>
        </w:rPr>
      </w:pPr>
      <w:r w:rsidRPr="001930C8">
        <w:rPr>
          <w:b/>
          <w:bCs/>
        </w:rPr>
        <w:t>Abstract title</w:t>
      </w:r>
      <w:r>
        <w:rPr>
          <w:lang/>
        </w:rPr>
        <w:t>:</w:t>
      </w:r>
    </w:p>
    <w:p w14:paraId="3B8B681F" w14:textId="424BCE2B" w:rsidR="00DB15FF" w:rsidRPr="00DB15FF" w:rsidRDefault="00DB15FF" w:rsidP="00DB15FF">
      <w:pPr>
        <w:rPr>
          <w:lang/>
        </w:rPr>
      </w:pPr>
      <w:r w:rsidRPr="001930C8">
        <w:rPr>
          <w:b/>
          <w:bCs/>
        </w:rPr>
        <w:t>Authors</w:t>
      </w:r>
      <w:r>
        <w:rPr>
          <w:lang/>
        </w:rPr>
        <w:t>:</w:t>
      </w:r>
    </w:p>
    <w:p w14:paraId="4EEF91B1" w14:textId="71312E92" w:rsidR="00DB15FF" w:rsidRPr="00DB15FF" w:rsidRDefault="00DB15FF" w:rsidP="00DB15FF">
      <w:pPr>
        <w:rPr>
          <w:lang/>
        </w:rPr>
      </w:pPr>
      <w:r w:rsidRPr="001930C8">
        <w:rPr>
          <w:b/>
          <w:bCs/>
        </w:rPr>
        <w:t>Affiliations</w:t>
      </w:r>
      <w:r>
        <w:rPr>
          <w:lang/>
        </w:rPr>
        <w:t>:</w:t>
      </w:r>
    </w:p>
    <w:p w14:paraId="27AC1D6D" w14:textId="06D486E9" w:rsidR="009F442B" w:rsidRPr="00DB15FF" w:rsidRDefault="00DB15FF" w:rsidP="00DB15FF">
      <w:pPr>
        <w:rPr>
          <w:lang/>
        </w:rPr>
      </w:pPr>
      <w:r w:rsidRPr="001930C8">
        <w:rPr>
          <w:b/>
          <w:bCs/>
        </w:rPr>
        <w:t>Abstract text</w:t>
      </w:r>
      <w:r>
        <w:t xml:space="preserve"> (limited to 3250 characters with spaces)</w:t>
      </w:r>
      <w:r>
        <w:rPr>
          <w:lang/>
        </w:rPr>
        <w:t>:</w:t>
      </w:r>
    </w:p>
    <w:sectPr w:rsidR="009F442B" w:rsidRPr="00DB15FF" w:rsidSect="00B601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1sDQztTS0sDA3tDRQ0lEKTi0uzszPAykwrAUAPyjqniwAAAA="/>
  </w:docVars>
  <w:rsids>
    <w:rsidRoot w:val="00F121E4"/>
    <w:rsid w:val="001930C8"/>
    <w:rsid w:val="001A6F95"/>
    <w:rsid w:val="006A1CE2"/>
    <w:rsid w:val="009A23F8"/>
    <w:rsid w:val="009F442B"/>
    <w:rsid w:val="00B60184"/>
    <w:rsid w:val="00DB15FF"/>
    <w:rsid w:val="00E634B0"/>
    <w:rsid w:val="00F12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C8112AE"/>
  <w15:chartTrackingRefBased/>
  <w15:docId w15:val="{9E1C1760-3A92-4E60-A2AB-15D6980BA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</Words>
  <Characters>189</Characters>
  <Application>Microsoft Office Word</Application>
  <DocSecurity>0</DocSecurity>
  <Lines>12</Lines>
  <Paragraphs>10</Paragraphs>
  <ScaleCrop>false</ScaleCrop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 Primc</dc:creator>
  <cp:keywords/>
  <dc:description/>
  <cp:lastModifiedBy>Alenka Vesel</cp:lastModifiedBy>
  <cp:revision>4</cp:revision>
  <dcterms:created xsi:type="dcterms:W3CDTF">2023-11-16T11:31:00Z</dcterms:created>
  <dcterms:modified xsi:type="dcterms:W3CDTF">2023-11-16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542de2b5e66b0fa41ca71fc5e7f53a6a7d6c234c9ad0df373e4546a67e761c</vt:lpwstr>
  </property>
</Properties>
</file>